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8DB30" w14:textId="77777777" w:rsidR="00E21667" w:rsidRDefault="00000000">
      <w:pPr>
        <w:pStyle w:val="Heading1"/>
      </w:pPr>
      <w:bookmarkStart w:id="0" w:name="X9590006ebf862e5f6fe490c8de02683fd5c4480"/>
      <w:r>
        <w:t>Perfectly-Viewable-Cinemas — Project Report</w:t>
      </w:r>
    </w:p>
    <w:p w14:paraId="3AEDA990" w14:textId="77777777" w:rsidR="00E21667" w:rsidRDefault="00000000">
      <w:pPr>
        <w:pStyle w:val="FirstParagraph"/>
      </w:pPr>
      <w:r>
        <w:t>Version: 1.0.0</w:t>
      </w:r>
      <w:r>
        <w:br/>
        <w:t>Last updated: 2025-09-12</w:t>
      </w:r>
    </w:p>
    <w:p w14:paraId="4A8ECD28" w14:textId="77777777" w:rsidR="00E21667" w:rsidRDefault="00000000">
      <w:r>
        <w:pict w14:anchorId="30011E4B">
          <v:rect id="_x0000_i1025" style="width:0;height:1.5pt" o:hralign="center" o:hrstd="t" o:hr="t"/>
        </w:pict>
      </w:r>
    </w:p>
    <w:p w14:paraId="63615B2F" w14:textId="77777777" w:rsidR="00E21667" w:rsidRDefault="00000000">
      <w:pPr>
        <w:pStyle w:val="Heading2"/>
      </w:pPr>
      <w:bookmarkStart w:id="1" w:name="table-of-contents"/>
      <w:r>
        <w:t>Table of contents</w:t>
      </w:r>
    </w:p>
    <w:p w14:paraId="28F40A3E" w14:textId="77777777" w:rsidR="00E21667" w:rsidRDefault="00000000">
      <w:pPr>
        <w:pStyle w:val="Compact"/>
        <w:numPr>
          <w:ilvl w:val="0"/>
          <w:numId w:val="2"/>
        </w:numPr>
      </w:pPr>
      <w:r>
        <w:t>Executive Summary</w:t>
      </w:r>
    </w:p>
    <w:p w14:paraId="3539C324" w14:textId="77777777" w:rsidR="00E21667" w:rsidRDefault="00000000">
      <w:pPr>
        <w:pStyle w:val="Compact"/>
        <w:numPr>
          <w:ilvl w:val="0"/>
          <w:numId w:val="2"/>
        </w:numPr>
      </w:pPr>
      <w:r>
        <w:t>Goals and Scope</w:t>
      </w:r>
    </w:p>
    <w:p w14:paraId="04001506" w14:textId="77777777" w:rsidR="00E21667" w:rsidRDefault="00000000">
      <w:pPr>
        <w:pStyle w:val="Compact"/>
        <w:numPr>
          <w:ilvl w:val="0"/>
          <w:numId w:val="2"/>
        </w:numPr>
      </w:pPr>
      <w:r>
        <w:t>System Overview and Architecture</w:t>
      </w:r>
    </w:p>
    <w:p w14:paraId="12332B99" w14:textId="77777777" w:rsidR="00E21667" w:rsidRDefault="00000000">
      <w:pPr>
        <w:pStyle w:val="Compact"/>
        <w:numPr>
          <w:ilvl w:val="0"/>
          <w:numId w:val="2"/>
        </w:numPr>
      </w:pPr>
      <w:r>
        <w:t>Data Model (CSV formats and examples)</w:t>
      </w:r>
    </w:p>
    <w:p w14:paraId="501C4AB2" w14:textId="77777777" w:rsidR="00E21667" w:rsidRDefault="00000000">
      <w:pPr>
        <w:pStyle w:val="Compact"/>
        <w:numPr>
          <w:ilvl w:val="0"/>
          <w:numId w:val="2"/>
        </w:numPr>
      </w:pPr>
      <w:r>
        <w:t>Core Components and Key Functions</w:t>
      </w:r>
    </w:p>
    <w:p w14:paraId="686A7EC1" w14:textId="77777777" w:rsidR="00E21667" w:rsidRDefault="00000000">
      <w:pPr>
        <w:pStyle w:val="Compact"/>
        <w:numPr>
          <w:ilvl w:val="0"/>
          <w:numId w:val="2"/>
        </w:numPr>
      </w:pPr>
      <w:r>
        <w:t>CLI: Walkthrough + Example Sessions (detailed)</w:t>
      </w:r>
    </w:p>
    <w:p w14:paraId="588DA820" w14:textId="77777777" w:rsidR="00E21667" w:rsidRDefault="00000000">
      <w:pPr>
        <w:pStyle w:val="Compact"/>
        <w:numPr>
          <w:ilvl w:val="0"/>
          <w:numId w:val="2"/>
        </w:numPr>
      </w:pPr>
      <w:r>
        <w:t>GUI (Streamlit): Screens, interactions, example output</w:t>
      </w:r>
    </w:p>
    <w:p w14:paraId="4D77B0AF" w14:textId="77777777" w:rsidR="00E21667" w:rsidRDefault="00000000">
      <w:pPr>
        <w:pStyle w:val="Compact"/>
        <w:numPr>
          <w:ilvl w:val="0"/>
          <w:numId w:val="2"/>
        </w:numPr>
      </w:pPr>
      <w:r>
        <w:t>Testing and Validation</w:t>
      </w:r>
    </w:p>
    <w:p w14:paraId="03C21A58" w14:textId="77777777" w:rsidR="00E21667" w:rsidRDefault="00000000">
      <w:pPr>
        <w:pStyle w:val="Compact"/>
        <w:numPr>
          <w:ilvl w:val="0"/>
          <w:numId w:val="2"/>
        </w:numPr>
      </w:pPr>
      <w:r>
        <w:t>Developer Notes: How to extend, add features, and run locally</w:t>
      </w:r>
    </w:p>
    <w:p w14:paraId="4879639B" w14:textId="77777777" w:rsidR="00E21667" w:rsidRDefault="00000000">
      <w:pPr>
        <w:pStyle w:val="Compact"/>
        <w:numPr>
          <w:ilvl w:val="0"/>
          <w:numId w:val="2"/>
        </w:numPr>
      </w:pPr>
      <w:r>
        <w:t>Troubleshooting &amp; Common Errors</w:t>
      </w:r>
    </w:p>
    <w:p w14:paraId="73EF0FA4" w14:textId="77777777" w:rsidR="00E21667" w:rsidRDefault="00000000">
      <w:pPr>
        <w:pStyle w:val="Compact"/>
        <w:numPr>
          <w:ilvl w:val="0"/>
          <w:numId w:val="2"/>
        </w:numPr>
      </w:pPr>
      <w:r>
        <w:t>Roadmap and Future Work</w:t>
      </w:r>
    </w:p>
    <w:p w14:paraId="3537FAB8" w14:textId="77777777" w:rsidR="00E21667" w:rsidRDefault="00000000">
      <w:pPr>
        <w:pStyle w:val="Compact"/>
        <w:numPr>
          <w:ilvl w:val="0"/>
          <w:numId w:val="2"/>
        </w:numPr>
      </w:pPr>
      <w:r>
        <w:t>Appendix: Sample files, API surface, and quick reference</w:t>
      </w:r>
    </w:p>
    <w:p w14:paraId="3F9A2D4D" w14:textId="77777777" w:rsidR="00E21667" w:rsidRDefault="00000000">
      <w:r>
        <w:pict w14:anchorId="35F3E5DC">
          <v:rect id="_x0000_i1026" style="width:0;height:1.5pt" o:hralign="center" o:hrstd="t" o:hr="t"/>
        </w:pict>
      </w:r>
    </w:p>
    <w:p w14:paraId="18C8AF41" w14:textId="77777777" w:rsidR="00E21667" w:rsidRDefault="00000000">
      <w:pPr>
        <w:pStyle w:val="Heading2"/>
      </w:pPr>
      <w:bookmarkStart w:id="2" w:name="executive-summary"/>
      <w:bookmarkEnd w:id="1"/>
      <w:r>
        <w:t>Executive summary</w:t>
      </w:r>
    </w:p>
    <w:p w14:paraId="65F800A4" w14:textId="77777777" w:rsidR="00E21667" w:rsidRDefault="00000000">
      <w:pPr>
        <w:pStyle w:val="FirstParagraph"/>
      </w:pPr>
      <w:r>
        <w:t>Perfectly-Viewable-Cinemas (PVC) is a lightweight movie booking system implemented in Python. It provides both a Command-Line Interface (CLI) and a Streamlit-based Graphical User Interface (GUI). The project stores data in CSV files (no external database required) and is suitable as a learning project or prototype for small cinemas.</w:t>
      </w:r>
    </w:p>
    <w:p w14:paraId="763D7DF9" w14:textId="77777777" w:rsidR="00E21667" w:rsidRDefault="00000000">
      <w:pPr>
        <w:pStyle w:val="BodyText"/>
      </w:pPr>
      <w:r>
        <w:t>This document serves as a detailed project report and developer guide. It documents the data model, expected CSV structures, examples of usage, internal function contracts, and diagnostics for common runtime errors. If you maintain or extend PVC, this README should be the single source of truth for expected file formats and runtime behavior.</w:t>
      </w:r>
    </w:p>
    <w:p w14:paraId="3016B6F7" w14:textId="77777777" w:rsidR="00E21667" w:rsidRDefault="00000000">
      <w:r>
        <w:pict w14:anchorId="68C5EEC1">
          <v:rect id="_x0000_i1027" style="width:0;height:1.5pt" o:hralign="center" o:hrstd="t" o:hr="t"/>
        </w:pict>
      </w:r>
    </w:p>
    <w:p w14:paraId="7275DECB" w14:textId="77777777" w:rsidR="00E21667" w:rsidRDefault="00000000">
      <w:pPr>
        <w:pStyle w:val="Heading2"/>
      </w:pPr>
      <w:bookmarkStart w:id="3" w:name="goals-and-scope"/>
      <w:bookmarkEnd w:id="2"/>
      <w:r>
        <w:t>Goals and scope</w:t>
      </w:r>
    </w:p>
    <w:p w14:paraId="2EF11360" w14:textId="77777777" w:rsidR="00E21667" w:rsidRDefault="00000000">
      <w:pPr>
        <w:pStyle w:val="Compact"/>
        <w:numPr>
          <w:ilvl w:val="0"/>
          <w:numId w:val="3"/>
        </w:numPr>
      </w:pPr>
      <w:r>
        <w:t>Provide a simple ticket booking flow (view movies -&gt; select showing -&gt; book seats).</w:t>
      </w:r>
    </w:p>
    <w:p w14:paraId="718106A4" w14:textId="77777777" w:rsidR="00E21667" w:rsidRDefault="00000000">
      <w:pPr>
        <w:pStyle w:val="Compact"/>
        <w:numPr>
          <w:ilvl w:val="0"/>
          <w:numId w:val="3"/>
        </w:numPr>
      </w:pPr>
      <w:r>
        <w:t>Allow theatre admins to add movies and showings, and to view bookings for their theatre.</w:t>
      </w:r>
    </w:p>
    <w:p w14:paraId="7DE8A754" w14:textId="77777777" w:rsidR="00E21667" w:rsidRDefault="00000000">
      <w:pPr>
        <w:pStyle w:val="Compact"/>
        <w:numPr>
          <w:ilvl w:val="0"/>
          <w:numId w:val="3"/>
        </w:numPr>
      </w:pPr>
      <w:r>
        <w:lastRenderedPageBreak/>
        <w:t>Provide a GUI using Streamlit for easy demonstration and a text-based CLI for quick testing.</w:t>
      </w:r>
    </w:p>
    <w:p w14:paraId="61683521" w14:textId="77777777" w:rsidR="00E21667" w:rsidRDefault="00000000">
      <w:pPr>
        <w:pStyle w:val="Compact"/>
        <w:numPr>
          <w:ilvl w:val="0"/>
          <w:numId w:val="3"/>
        </w:numPr>
      </w:pPr>
      <w:r>
        <w:t>Keep persistence simple and portable using CSV files in the repository root.</w:t>
      </w:r>
    </w:p>
    <w:p w14:paraId="75CB1750" w14:textId="77777777" w:rsidR="00E21667" w:rsidRDefault="00000000">
      <w:r>
        <w:pict w14:anchorId="0C65470C">
          <v:rect id="_x0000_i1028" style="width:0;height:1.5pt" o:hralign="center" o:hrstd="t" o:hr="t"/>
        </w:pict>
      </w:r>
    </w:p>
    <w:p w14:paraId="0B4A6096" w14:textId="77777777" w:rsidR="00E21667" w:rsidRDefault="00000000">
      <w:pPr>
        <w:pStyle w:val="Heading2"/>
      </w:pPr>
      <w:bookmarkStart w:id="4" w:name="system-overview-and-architecture"/>
      <w:bookmarkEnd w:id="3"/>
      <w:r>
        <w:t>System overview and architecture</w:t>
      </w:r>
    </w:p>
    <w:p w14:paraId="3F680C2C" w14:textId="77777777" w:rsidR="00E21667" w:rsidRDefault="00000000">
      <w:pPr>
        <w:pStyle w:val="FirstParagraph"/>
      </w:pPr>
      <w:r>
        <w:t>PVC is organized into the following layers:</w:t>
      </w:r>
    </w:p>
    <w:p w14:paraId="15A7B7DF" w14:textId="77777777" w:rsidR="00E21667" w:rsidRDefault="00000000">
      <w:pPr>
        <w:numPr>
          <w:ilvl w:val="0"/>
          <w:numId w:val="4"/>
        </w:numPr>
      </w:pPr>
      <w:r>
        <w:rPr>
          <w:b/>
          <w:bCs/>
        </w:rPr>
        <w:t>Presentation</w:t>
      </w:r>
    </w:p>
    <w:p w14:paraId="5E45AF37" w14:textId="77777777" w:rsidR="00E21667" w:rsidRDefault="00000000">
      <w:pPr>
        <w:pStyle w:val="Compact"/>
        <w:numPr>
          <w:ilvl w:val="1"/>
          <w:numId w:val="5"/>
        </w:numPr>
      </w:pPr>
      <w:r>
        <w:rPr>
          <w:rStyle w:val="VerbatimChar"/>
        </w:rPr>
        <w:t>cli.py</w:t>
      </w:r>
      <w:r>
        <w:t xml:space="preserve"> — Single-file interactive CLI application.</w:t>
      </w:r>
    </w:p>
    <w:p w14:paraId="325FBC94" w14:textId="77777777" w:rsidR="00E21667" w:rsidRDefault="00000000">
      <w:pPr>
        <w:pStyle w:val="Compact"/>
        <w:numPr>
          <w:ilvl w:val="1"/>
          <w:numId w:val="5"/>
        </w:numPr>
      </w:pPr>
      <w:r>
        <w:rPr>
          <w:rStyle w:val="VerbatimChar"/>
        </w:rPr>
        <w:t>gui.py</w:t>
      </w:r>
      <w:r>
        <w:t xml:space="preserve"> — Streamlit application for a tab-based UI.</w:t>
      </w:r>
    </w:p>
    <w:p w14:paraId="1DD24D50" w14:textId="77777777" w:rsidR="00E21667" w:rsidRDefault="00000000">
      <w:pPr>
        <w:numPr>
          <w:ilvl w:val="0"/>
          <w:numId w:val="4"/>
        </w:numPr>
      </w:pPr>
      <w:r>
        <w:rPr>
          <w:b/>
          <w:bCs/>
        </w:rPr>
        <w:t>Business logic / Service layer</w:t>
      </w:r>
    </w:p>
    <w:p w14:paraId="27ECBDD8" w14:textId="77777777" w:rsidR="00E21667" w:rsidRDefault="00000000">
      <w:pPr>
        <w:pStyle w:val="Compact"/>
        <w:numPr>
          <w:ilvl w:val="1"/>
          <w:numId w:val="6"/>
        </w:numPr>
      </w:pPr>
      <w:r>
        <w:rPr>
          <w:rStyle w:val="VerbatimChar"/>
        </w:rPr>
        <w:t>handler.py</w:t>
      </w:r>
      <w:r>
        <w:t xml:space="preserve"> — Core read/write logic, validation, and orchestration. All CSV operations should go through this module.</w:t>
      </w:r>
    </w:p>
    <w:p w14:paraId="403BE1C2" w14:textId="77777777" w:rsidR="00E21667" w:rsidRDefault="00000000">
      <w:pPr>
        <w:numPr>
          <w:ilvl w:val="0"/>
          <w:numId w:val="4"/>
        </w:numPr>
      </w:pPr>
      <w:r>
        <w:rPr>
          <w:b/>
          <w:bCs/>
        </w:rPr>
        <w:t>Data</w:t>
      </w:r>
    </w:p>
    <w:p w14:paraId="5450A498" w14:textId="77777777" w:rsidR="00E21667" w:rsidRDefault="00000000">
      <w:pPr>
        <w:pStyle w:val="Compact"/>
        <w:numPr>
          <w:ilvl w:val="1"/>
          <w:numId w:val="7"/>
        </w:numPr>
      </w:pPr>
      <w:r>
        <w:t xml:space="preserve">CSV files stored in the repository root. These are the source of truth: </w:t>
      </w:r>
      <w:r>
        <w:rPr>
          <w:rStyle w:val="VerbatimChar"/>
        </w:rPr>
        <w:t>movies.csv</w:t>
      </w:r>
      <w:r>
        <w:t xml:space="preserve">, </w:t>
      </w:r>
      <w:r>
        <w:rPr>
          <w:rStyle w:val="VerbatimChar"/>
        </w:rPr>
        <w:t>showings.csv</w:t>
      </w:r>
      <w:r>
        <w:t xml:space="preserve">, </w:t>
      </w:r>
      <w:r>
        <w:rPr>
          <w:rStyle w:val="VerbatimChar"/>
        </w:rPr>
        <w:t>theatres.csv</w:t>
      </w:r>
      <w:r>
        <w:t xml:space="preserve">, </w:t>
      </w:r>
      <w:r>
        <w:rPr>
          <w:rStyle w:val="VerbatimChar"/>
        </w:rPr>
        <w:t>users.csv</w:t>
      </w:r>
      <w:r>
        <w:t xml:space="preserve">, </w:t>
      </w:r>
      <w:r>
        <w:rPr>
          <w:rStyle w:val="VerbatimChar"/>
        </w:rPr>
        <w:t>admins.csv</w:t>
      </w:r>
      <w:r>
        <w:t xml:space="preserve">, </w:t>
      </w:r>
      <w:r>
        <w:rPr>
          <w:rStyle w:val="VerbatimChar"/>
        </w:rPr>
        <w:t>bookings.csv</w:t>
      </w:r>
      <w:r>
        <w:t>.</w:t>
      </w:r>
    </w:p>
    <w:p w14:paraId="34C7423F" w14:textId="77777777" w:rsidR="00E21667" w:rsidRDefault="00000000">
      <w:pPr>
        <w:pStyle w:val="FirstParagraph"/>
      </w:pPr>
      <w:r>
        <w:t xml:space="preserve">This architecture keeps the UI thin (presentation) and concentrates domain logic in </w:t>
      </w:r>
      <w:r>
        <w:rPr>
          <w:rStyle w:val="VerbatimChar"/>
        </w:rPr>
        <w:t>handler.py</w:t>
      </w:r>
      <w:r>
        <w:t xml:space="preserve">. When adding new UIs, reuse the </w:t>
      </w:r>
      <w:r>
        <w:rPr>
          <w:rStyle w:val="VerbatimChar"/>
        </w:rPr>
        <w:t>handler.py</w:t>
      </w:r>
      <w:r>
        <w:t xml:space="preserve"> functions.</w:t>
      </w:r>
    </w:p>
    <w:p w14:paraId="5B453B5C" w14:textId="77777777" w:rsidR="00E21667" w:rsidRDefault="00000000">
      <w:r>
        <w:pict w14:anchorId="24633E2D">
          <v:rect id="_x0000_i1029" style="width:0;height:1.5pt" o:hralign="center" o:hrstd="t" o:hr="t"/>
        </w:pict>
      </w:r>
    </w:p>
    <w:p w14:paraId="0A031569" w14:textId="77777777" w:rsidR="00E21667" w:rsidRDefault="00000000">
      <w:pPr>
        <w:pStyle w:val="Heading2"/>
      </w:pPr>
      <w:bookmarkStart w:id="5" w:name="data-model-csv-formats-and-examples"/>
      <w:bookmarkEnd w:id="4"/>
      <w:r>
        <w:t>Data model (CSV formats and examples)</w:t>
      </w:r>
    </w:p>
    <w:p w14:paraId="33592095" w14:textId="77777777" w:rsidR="00E21667" w:rsidRDefault="00000000">
      <w:pPr>
        <w:pStyle w:val="FirstParagraph"/>
      </w:pPr>
      <w:r>
        <w:t>All CSV files are comma-separated, include a header row, and use simple string fields. IDs are strings to preserve portability.</w:t>
      </w:r>
    </w:p>
    <w:p w14:paraId="7D43B9E2" w14:textId="77777777" w:rsidR="00E21667" w:rsidRDefault="00000000">
      <w:pPr>
        <w:pStyle w:val="Heading3"/>
      </w:pPr>
      <w:bookmarkStart w:id="6" w:name="movies.csv"/>
      <w:r>
        <w:t>1) movies.csv</w:t>
      </w:r>
    </w:p>
    <w:p w14:paraId="2A3F176D" w14:textId="77777777" w:rsidR="00E21667" w:rsidRDefault="00000000">
      <w:pPr>
        <w:pStyle w:val="FirstParagraph"/>
      </w:pPr>
      <w:r>
        <w:rPr>
          <w:b/>
          <w:bCs/>
        </w:rPr>
        <w:t>Columns:</w:t>
      </w:r>
      <w:r>
        <w:t xml:space="preserve"> </w:t>
      </w:r>
      <w:r>
        <w:rPr>
          <w:rStyle w:val="VerbatimChar"/>
        </w:rPr>
        <w:t>movie_id,title,genre,duration</w:t>
      </w:r>
    </w:p>
    <w:p w14:paraId="5172820B" w14:textId="77777777" w:rsidR="00E21667" w:rsidRDefault="00000000">
      <w:pPr>
        <w:pStyle w:val="BodyText"/>
      </w:pPr>
      <w:r>
        <w:t>Example:</w:t>
      </w:r>
    </w:p>
    <w:p w14:paraId="30F3CAD8" w14:textId="77777777" w:rsidR="00E21667" w:rsidRDefault="00000000">
      <w:pPr>
        <w:pStyle w:val="SourceCode"/>
      </w:pPr>
      <w:r>
        <w:rPr>
          <w:rStyle w:val="VerbatimChar"/>
        </w:rPr>
        <w:t>movie_id,title,genre,duration</w:t>
      </w:r>
      <w:r>
        <w:br/>
      </w:r>
      <w:r>
        <w:rPr>
          <w:rStyle w:val="VerbatimChar"/>
        </w:rPr>
        <w:t>1,Avatar: The Way of Water,Sci-Fi,192</w:t>
      </w:r>
      <w:r>
        <w:br/>
      </w:r>
      <w:r>
        <w:rPr>
          <w:rStyle w:val="VerbatimChar"/>
        </w:rPr>
        <w:t>2,The Grand Budapest Hotel,Comedy,99</w:t>
      </w:r>
    </w:p>
    <w:p w14:paraId="13B99B0F" w14:textId="77777777" w:rsidR="00E21667" w:rsidRDefault="00000000">
      <w:pPr>
        <w:pStyle w:val="Heading3"/>
      </w:pPr>
      <w:bookmarkStart w:id="7" w:name="showings.csv"/>
      <w:bookmarkEnd w:id="6"/>
      <w:r>
        <w:t>2) showings.csv</w:t>
      </w:r>
    </w:p>
    <w:p w14:paraId="527E5914" w14:textId="77777777" w:rsidR="00E21667" w:rsidRDefault="00000000">
      <w:pPr>
        <w:pStyle w:val="FirstParagraph"/>
      </w:pPr>
      <w:r>
        <w:rPr>
          <w:b/>
          <w:bCs/>
        </w:rPr>
        <w:t>Columns:</w:t>
      </w:r>
      <w:r>
        <w:t xml:space="preserve"> </w:t>
      </w:r>
      <w:r>
        <w:rPr>
          <w:rStyle w:val="VerbatimChar"/>
        </w:rPr>
        <w:t>showing_id,movie_id,theatre_id,showtime,available_seats</w:t>
      </w:r>
    </w:p>
    <w:p w14:paraId="542C2ACF" w14:textId="77777777" w:rsidR="00E21667" w:rsidRDefault="00000000">
      <w:pPr>
        <w:pStyle w:val="BodyText"/>
      </w:pPr>
      <w:r>
        <w:t>Example:</w:t>
      </w:r>
    </w:p>
    <w:p w14:paraId="3D73192C" w14:textId="77777777" w:rsidR="00E21667" w:rsidRDefault="00000000">
      <w:pPr>
        <w:pStyle w:val="SourceCode"/>
      </w:pPr>
      <w:r>
        <w:rPr>
          <w:rStyle w:val="VerbatimChar"/>
        </w:rPr>
        <w:lastRenderedPageBreak/>
        <w:t>showing_id,movie_id,theatre_id,showtime,available_seats</w:t>
      </w:r>
      <w:r>
        <w:br/>
      </w:r>
      <w:r>
        <w:rPr>
          <w:rStyle w:val="VerbatimChar"/>
        </w:rPr>
        <w:t>1,1,1,18:00,50</w:t>
      </w:r>
      <w:r>
        <w:br/>
      </w:r>
      <w:r>
        <w:rPr>
          <w:rStyle w:val="VerbatimChar"/>
        </w:rPr>
        <w:t>2,2,1,20:15,40</w:t>
      </w:r>
    </w:p>
    <w:p w14:paraId="03997BE3" w14:textId="77777777" w:rsidR="00E21667" w:rsidRDefault="00000000">
      <w:pPr>
        <w:pStyle w:val="BlockText"/>
      </w:pPr>
      <w:r>
        <w:t xml:space="preserve">Notes: </w:t>
      </w:r>
      <w:r>
        <w:rPr>
          <w:rStyle w:val="VerbatimChar"/>
        </w:rPr>
        <w:t>movie_id</w:t>
      </w:r>
      <w:r>
        <w:t xml:space="preserve"> must reference </w:t>
      </w:r>
      <w:r>
        <w:rPr>
          <w:rStyle w:val="VerbatimChar"/>
        </w:rPr>
        <w:t>movies.csv</w:t>
      </w:r>
      <w:r>
        <w:t xml:space="preserve">. </w:t>
      </w:r>
      <w:r>
        <w:rPr>
          <w:rStyle w:val="VerbatimChar"/>
        </w:rPr>
        <w:t>theatre_id</w:t>
      </w:r>
      <w:r>
        <w:t xml:space="preserve"> must exist in </w:t>
      </w:r>
      <w:r>
        <w:rPr>
          <w:rStyle w:val="VerbatimChar"/>
        </w:rPr>
        <w:t>theatres.csv</w:t>
      </w:r>
      <w:r>
        <w:t>.</w:t>
      </w:r>
    </w:p>
    <w:p w14:paraId="32327135" w14:textId="77777777" w:rsidR="00E21667" w:rsidRDefault="00000000">
      <w:pPr>
        <w:pStyle w:val="Heading3"/>
      </w:pPr>
      <w:bookmarkStart w:id="8" w:name="theatres.csv"/>
      <w:bookmarkEnd w:id="7"/>
      <w:r>
        <w:t>3) theatres.csv</w:t>
      </w:r>
    </w:p>
    <w:p w14:paraId="542DCB81" w14:textId="77777777" w:rsidR="00E21667" w:rsidRDefault="00000000">
      <w:pPr>
        <w:pStyle w:val="FirstParagraph"/>
      </w:pPr>
      <w:r>
        <w:rPr>
          <w:b/>
          <w:bCs/>
        </w:rPr>
        <w:t>Columns:</w:t>
      </w:r>
      <w:r>
        <w:t xml:space="preserve"> </w:t>
      </w:r>
      <w:r>
        <w:rPr>
          <w:rStyle w:val="VerbatimChar"/>
        </w:rPr>
        <w:t>theatre_id,name,location,total_seats</w:t>
      </w:r>
    </w:p>
    <w:p w14:paraId="7BE4F81D" w14:textId="77777777" w:rsidR="00E21667" w:rsidRDefault="00000000">
      <w:pPr>
        <w:pStyle w:val="BodyText"/>
      </w:pPr>
      <w:r>
        <w:t>Example:</w:t>
      </w:r>
    </w:p>
    <w:p w14:paraId="1A0F7217" w14:textId="77777777" w:rsidR="00E21667" w:rsidRDefault="00000000">
      <w:pPr>
        <w:pStyle w:val="SourceCode"/>
      </w:pPr>
      <w:r>
        <w:rPr>
          <w:rStyle w:val="VerbatimChar"/>
        </w:rPr>
        <w:t>theatre_id,name,location,total_seats</w:t>
      </w:r>
      <w:r>
        <w:br/>
      </w:r>
      <w:r>
        <w:rPr>
          <w:rStyle w:val="VerbatimChar"/>
        </w:rPr>
        <w:t>1,PVR Cinemas,Mall Road,100</w:t>
      </w:r>
      <w:r>
        <w:br/>
      </w:r>
      <w:r>
        <w:rPr>
          <w:rStyle w:val="VerbatimChar"/>
        </w:rPr>
        <w:t>2,Central Screens,City Center,80</w:t>
      </w:r>
    </w:p>
    <w:p w14:paraId="5D989214" w14:textId="77777777" w:rsidR="00E21667" w:rsidRDefault="00000000">
      <w:pPr>
        <w:pStyle w:val="Heading3"/>
      </w:pPr>
      <w:bookmarkStart w:id="9" w:name="users.csv"/>
      <w:bookmarkEnd w:id="8"/>
      <w:r>
        <w:t>4) users.csv</w:t>
      </w:r>
    </w:p>
    <w:p w14:paraId="4128EC2C" w14:textId="77777777" w:rsidR="00E21667" w:rsidRDefault="00000000">
      <w:pPr>
        <w:pStyle w:val="FirstParagraph"/>
      </w:pPr>
      <w:r>
        <w:rPr>
          <w:b/>
          <w:bCs/>
        </w:rPr>
        <w:t>Columns:</w:t>
      </w:r>
      <w:r>
        <w:t xml:space="preserve"> </w:t>
      </w:r>
      <w:r>
        <w:rPr>
          <w:rStyle w:val="VerbatimChar"/>
        </w:rPr>
        <w:t>user_id,username,password,email</w:t>
      </w:r>
    </w:p>
    <w:p w14:paraId="59F924D5" w14:textId="77777777" w:rsidR="00E21667" w:rsidRDefault="00000000">
      <w:pPr>
        <w:pStyle w:val="BodyText"/>
      </w:pPr>
      <w:r>
        <w:t>Example:</w:t>
      </w:r>
    </w:p>
    <w:p w14:paraId="4606D8D8" w14:textId="77777777" w:rsidR="00E21667" w:rsidRDefault="00000000">
      <w:pPr>
        <w:pStyle w:val="SourceCode"/>
      </w:pPr>
      <w:r>
        <w:rPr>
          <w:rStyle w:val="VerbatimChar"/>
        </w:rPr>
        <w:t>user_id,username,password,email</w:t>
      </w:r>
      <w:r>
        <w:br/>
      </w:r>
      <w:r>
        <w:rPr>
          <w:rStyle w:val="VerbatimChar"/>
        </w:rPr>
        <w:t>1,demo_user,password123,demo@email.com</w:t>
      </w:r>
    </w:p>
    <w:p w14:paraId="0FB9ABAA" w14:textId="77777777" w:rsidR="00E21667" w:rsidRDefault="00000000">
      <w:pPr>
        <w:pStyle w:val="Heading3"/>
      </w:pPr>
      <w:bookmarkStart w:id="10" w:name="admins.csv"/>
      <w:bookmarkEnd w:id="9"/>
      <w:r>
        <w:t>5) admins.csv</w:t>
      </w:r>
    </w:p>
    <w:p w14:paraId="60FB6063" w14:textId="77777777" w:rsidR="00E21667" w:rsidRDefault="00000000">
      <w:pPr>
        <w:pStyle w:val="FirstParagraph"/>
      </w:pPr>
      <w:r>
        <w:rPr>
          <w:b/>
          <w:bCs/>
        </w:rPr>
        <w:t>Columns:</w:t>
      </w:r>
      <w:r>
        <w:t xml:space="preserve"> </w:t>
      </w:r>
      <w:r>
        <w:rPr>
          <w:rStyle w:val="VerbatimChar"/>
        </w:rPr>
        <w:t>admin_id,username,password,type,theatre_id</w:t>
      </w:r>
    </w:p>
    <w:p w14:paraId="26ADA8AF" w14:textId="77777777" w:rsidR="00E21667" w:rsidRDefault="00000000">
      <w:pPr>
        <w:pStyle w:val="BodyText"/>
      </w:pPr>
      <w:r>
        <w:t>Example:</w:t>
      </w:r>
    </w:p>
    <w:p w14:paraId="6F2CF892" w14:textId="77777777" w:rsidR="00E21667" w:rsidRDefault="00000000">
      <w:pPr>
        <w:pStyle w:val="SourceCode"/>
      </w:pPr>
      <w:r>
        <w:rPr>
          <w:rStyle w:val="VerbatimChar"/>
        </w:rPr>
        <w:t>admin_id,username,password,type,theatre_id</w:t>
      </w:r>
      <w:r>
        <w:br/>
      </w:r>
      <w:r>
        <w:rPr>
          <w:rStyle w:val="VerbatimChar"/>
        </w:rPr>
        <w:t>1,system_admin,admin123,system,</w:t>
      </w:r>
      <w:r>
        <w:br/>
      </w:r>
      <w:r>
        <w:rPr>
          <w:rStyle w:val="VerbatimChar"/>
        </w:rPr>
        <w:t>2,theatre_admin1,theatre123,theatre,1</w:t>
      </w:r>
    </w:p>
    <w:p w14:paraId="2B48DF51" w14:textId="77777777" w:rsidR="00E21667" w:rsidRDefault="00000000">
      <w:pPr>
        <w:pStyle w:val="Heading3"/>
      </w:pPr>
      <w:bookmarkStart w:id="11" w:name="bookings.csv"/>
      <w:bookmarkEnd w:id="10"/>
      <w:r>
        <w:t>6) bookings.csv</w:t>
      </w:r>
    </w:p>
    <w:p w14:paraId="25ABFE05" w14:textId="77777777" w:rsidR="00E21667" w:rsidRDefault="00000000">
      <w:pPr>
        <w:pStyle w:val="FirstParagraph"/>
      </w:pPr>
      <w:r>
        <w:rPr>
          <w:b/>
          <w:bCs/>
        </w:rPr>
        <w:t>Columns:</w:t>
      </w:r>
      <w:r>
        <w:t xml:space="preserve"> </w:t>
      </w:r>
      <w:r>
        <w:rPr>
          <w:rStyle w:val="VerbatimChar"/>
        </w:rPr>
        <w:t>booking_id,user_id,showing_id,seats_booked,booking_date</w:t>
      </w:r>
    </w:p>
    <w:p w14:paraId="523CC641" w14:textId="77777777" w:rsidR="00E21667" w:rsidRDefault="00000000">
      <w:pPr>
        <w:pStyle w:val="BodyText"/>
      </w:pPr>
      <w:r>
        <w:t>Example:</w:t>
      </w:r>
    </w:p>
    <w:p w14:paraId="008E8D8C" w14:textId="77777777" w:rsidR="00E21667" w:rsidRDefault="00000000">
      <w:pPr>
        <w:pStyle w:val="SourceCode"/>
      </w:pPr>
      <w:r>
        <w:rPr>
          <w:rStyle w:val="VerbatimChar"/>
        </w:rPr>
        <w:t>booking_id,user_id,showing_id,seats_booked,booking_date</w:t>
      </w:r>
      <w:r>
        <w:br/>
      </w:r>
      <w:r>
        <w:rPr>
          <w:rStyle w:val="VerbatimChar"/>
        </w:rPr>
        <w:t>1,1,1,2,2025-09-12T10:22:00</w:t>
      </w:r>
    </w:p>
    <w:p w14:paraId="77D8F6D8" w14:textId="77777777" w:rsidR="00E21667" w:rsidRDefault="00000000">
      <w:r>
        <w:pict w14:anchorId="0E54FB46">
          <v:rect id="_x0000_i1030" style="width:0;height:1.5pt" o:hralign="center" o:hrstd="t" o:hr="t"/>
        </w:pict>
      </w:r>
    </w:p>
    <w:p w14:paraId="5982A525" w14:textId="77777777" w:rsidR="00E21667" w:rsidRDefault="00000000">
      <w:pPr>
        <w:pStyle w:val="Heading2"/>
      </w:pPr>
      <w:bookmarkStart w:id="12" w:name="core-components-and-key-functions"/>
      <w:bookmarkEnd w:id="5"/>
      <w:bookmarkEnd w:id="11"/>
      <w:r>
        <w:t>Core components and key functions</w:t>
      </w:r>
    </w:p>
    <w:p w14:paraId="04065862" w14:textId="77777777" w:rsidR="00E21667" w:rsidRDefault="00000000">
      <w:pPr>
        <w:pStyle w:val="FirstParagraph"/>
      </w:pPr>
      <w:r>
        <w:t xml:space="preserve">Centralized in </w:t>
      </w:r>
      <w:r>
        <w:rPr>
          <w:rStyle w:val="VerbatimChar"/>
        </w:rPr>
        <w:t>handler.py</w:t>
      </w:r>
      <w:r>
        <w:t>. Major functions:</w:t>
      </w:r>
    </w:p>
    <w:p w14:paraId="02795636" w14:textId="77777777" w:rsidR="00E21667" w:rsidRDefault="00000000">
      <w:pPr>
        <w:pStyle w:val="Compact"/>
        <w:numPr>
          <w:ilvl w:val="0"/>
          <w:numId w:val="8"/>
        </w:numPr>
      </w:pPr>
      <w:r>
        <w:rPr>
          <w:rStyle w:val="VerbatimChar"/>
        </w:rPr>
        <w:t>initialize_csv_files()</w:t>
      </w:r>
    </w:p>
    <w:p w14:paraId="03ED0859" w14:textId="77777777" w:rsidR="00E21667" w:rsidRDefault="00000000">
      <w:pPr>
        <w:pStyle w:val="Compact"/>
        <w:numPr>
          <w:ilvl w:val="0"/>
          <w:numId w:val="8"/>
        </w:numPr>
      </w:pPr>
      <w:r>
        <w:rPr>
          <w:rStyle w:val="VerbatimChar"/>
        </w:rPr>
        <w:lastRenderedPageBreak/>
        <w:t>get_movies()</w:t>
      </w:r>
      <w:r>
        <w:t xml:space="preserve"> -&gt; list[dict]</w:t>
      </w:r>
    </w:p>
    <w:p w14:paraId="3765F0B0" w14:textId="77777777" w:rsidR="00E21667" w:rsidRDefault="00000000">
      <w:pPr>
        <w:pStyle w:val="Compact"/>
        <w:numPr>
          <w:ilvl w:val="0"/>
          <w:numId w:val="8"/>
        </w:numPr>
      </w:pPr>
      <w:r>
        <w:rPr>
          <w:rStyle w:val="VerbatimChar"/>
        </w:rPr>
        <w:t>add_movie(title, genre, duration)</w:t>
      </w:r>
      <w:r>
        <w:t xml:space="preserve"> -&gt; (bool, str)</w:t>
      </w:r>
    </w:p>
    <w:p w14:paraId="5CCF5CCE" w14:textId="77777777" w:rsidR="00E21667" w:rsidRDefault="00000000">
      <w:pPr>
        <w:pStyle w:val="Compact"/>
        <w:numPr>
          <w:ilvl w:val="0"/>
          <w:numId w:val="8"/>
        </w:numPr>
      </w:pPr>
      <w:r>
        <w:rPr>
          <w:rStyle w:val="VerbatimChar"/>
        </w:rPr>
        <w:t>get_showings()</w:t>
      </w:r>
      <w:r>
        <w:t xml:space="preserve"> -&gt; list[dict]</w:t>
      </w:r>
    </w:p>
    <w:p w14:paraId="1A282354" w14:textId="77777777" w:rsidR="00E21667" w:rsidRDefault="00000000">
      <w:pPr>
        <w:pStyle w:val="Compact"/>
        <w:numPr>
          <w:ilvl w:val="0"/>
          <w:numId w:val="8"/>
        </w:numPr>
      </w:pPr>
      <w:r>
        <w:rPr>
          <w:rStyle w:val="VerbatimChar"/>
        </w:rPr>
        <w:t>add_showing(movie_id, theatre_id, showtime, available_seats)</w:t>
      </w:r>
      <w:r>
        <w:t xml:space="preserve"> -&gt; (bool, str)</w:t>
      </w:r>
    </w:p>
    <w:p w14:paraId="10E014DA" w14:textId="77777777" w:rsidR="00E21667" w:rsidRDefault="00000000">
      <w:pPr>
        <w:pStyle w:val="Compact"/>
        <w:numPr>
          <w:ilvl w:val="0"/>
          <w:numId w:val="8"/>
        </w:numPr>
      </w:pPr>
      <w:r>
        <w:rPr>
          <w:rStyle w:val="VerbatimChar"/>
        </w:rPr>
        <w:t>book_ticket(user_id, showing_id, seats)</w:t>
      </w:r>
      <w:r>
        <w:t xml:space="preserve"> -&gt; (bool, str|booking_id)</w:t>
      </w:r>
    </w:p>
    <w:p w14:paraId="7F8C9FAC" w14:textId="77777777" w:rsidR="00E21667" w:rsidRDefault="00000000">
      <w:pPr>
        <w:pStyle w:val="Compact"/>
        <w:numPr>
          <w:ilvl w:val="0"/>
          <w:numId w:val="8"/>
        </w:numPr>
      </w:pPr>
      <w:r>
        <w:rPr>
          <w:rStyle w:val="VerbatimChar"/>
        </w:rPr>
        <w:t>get_user_bookings(user_id)</w:t>
      </w:r>
      <w:r>
        <w:t xml:space="preserve"> -&gt; list[dict]</w:t>
      </w:r>
    </w:p>
    <w:p w14:paraId="50D67754" w14:textId="77777777" w:rsidR="00E21667" w:rsidRDefault="00000000">
      <w:pPr>
        <w:pStyle w:val="Compact"/>
        <w:numPr>
          <w:ilvl w:val="0"/>
          <w:numId w:val="8"/>
        </w:numPr>
      </w:pPr>
      <w:r>
        <w:rPr>
          <w:rStyle w:val="VerbatimChar"/>
        </w:rPr>
        <w:t>get_theatre_bookings(theatre_id)</w:t>
      </w:r>
      <w:r>
        <w:t xml:space="preserve"> -&gt; list[dict]</w:t>
      </w:r>
    </w:p>
    <w:p w14:paraId="4EACB672" w14:textId="77777777" w:rsidR="00E21667" w:rsidRDefault="00000000">
      <w:pPr>
        <w:pStyle w:val="Compact"/>
        <w:numPr>
          <w:ilvl w:val="0"/>
          <w:numId w:val="8"/>
        </w:numPr>
      </w:pPr>
      <w:r>
        <w:rPr>
          <w:rStyle w:val="VerbatimChar"/>
        </w:rPr>
        <w:t>get_theatres()</w:t>
      </w:r>
      <w:r>
        <w:t xml:space="preserve">, </w:t>
      </w:r>
      <w:r>
        <w:rPr>
          <w:rStyle w:val="VerbatimChar"/>
        </w:rPr>
        <w:t>get_users()</w:t>
      </w:r>
      <w:r>
        <w:t xml:space="preserve">, </w:t>
      </w:r>
      <w:r>
        <w:rPr>
          <w:rStyle w:val="VerbatimChar"/>
        </w:rPr>
        <w:t>get_admins()</w:t>
      </w:r>
      <w:r>
        <w:t xml:space="preserve"> — simple readers</w:t>
      </w:r>
    </w:p>
    <w:p w14:paraId="52E00097" w14:textId="77777777" w:rsidR="00E21667" w:rsidRDefault="00000000">
      <w:r>
        <w:pict w14:anchorId="6D38655F">
          <v:rect id="_x0000_i1031" style="width:0;height:1.5pt" o:hralign="center" o:hrstd="t" o:hr="t"/>
        </w:pict>
      </w:r>
    </w:p>
    <w:p w14:paraId="76837E23" w14:textId="77777777" w:rsidR="00E21667" w:rsidRDefault="00000000">
      <w:pPr>
        <w:pStyle w:val="Heading2"/>
      </w:pPr>
      <w:bookmarkStart w:id="13" w:name="cli-walkthrough-example-sessions"/>
      <w:bookmarkEnd w:id="12"/>
      <w:r>
        <w:t>CLI: Walkthrough + Example Sessions</w:t>
      </w:r>
    </w:p>
    <w:p w14:paraId="2D8B0A63" w14:textId="77777777" w:rsidR="00E21667" w:rsidRDefault="00000000">
      <w:pPr>
        <w:pStyle w:val="FirstParagraph"/>
      </w:pPr>
      <w:r>
        <w:t>Start the CLI:</w:t>
      </w:r>
    </w:p>
    <w:p w14:paraId="4A1A539A" w14:textId="77777777" w:rsidR="00E21667" w:rsidRDefault="00000000">
      <w:pPr>
        <w:pStyle w:val="SourceCode"/>
      </w:pPr>
      <w:r>
        <w:rPr>
          <w:rStyle w:val="ExtensionTok"/>
        </w:rPr>
        <w:t>python</w:t>
      </w:r>
      <w:r>
        <w:rPr>
          <w:rStyle w:val="NormalTok"/>
        </w:rPr>
        <w:t xml:space="preserve"> cli.py</w:t>
      </w:r>
    </w:p>
    <w:p w14:paraId="6F061A67" w14:textId="77777777" w:rsidR="00E21667" w:rsidRDefault="00000000">
      <w:pPr>
        <w:pStyle w:val="Heading3"/>
      </w:pPr>
      <w:bookmarkStart w:id="14" w:name="Xb0f8308e8e9ae074919b33d5491e3a79ae9ad3d"/>
      <w:r>
        <w:t>Sample session: theatre admin adds a movie and a showing</w:t>
      </w:r>
    </w:p>
    <w:p w14:paraId="582FCAFE" w14:textId="77777777" w:rsidR="00E21667" w:rsidRDefault="00000000">
      <w:pPr>
        <w:pStyle w:val="SourceCode"/>
      </w:pPr>
      <w:r>
        <w:rPr>
          <w:rStyle w:val="VerbatimChar"/>
        </w:rPr>
        <w:t>=== MAIN MENU ===</w:t>
      </w:r>
      <w:r>
        <w:br/>
      </w:r>
      <w:r>
        <w:rPr>
          <w:rStyle w:val="VerbatimChar"/>
        </w:rPr>
        <w:t>1. User Login</w:t>
      </w:r>
      <w:r>
        <w:br/>
      </w:r>
      <w:r>
        <w:rPr>
          <w:rStyle w:val="VerbatimChar"/>
        </w:rPr>
        <w:t>2. User Registration</w:t>
      </w:r>
      <w:r>
        <w:br/>
      </w:r>
      <w:r>
        <w:rPr>
          <w:rStyle w:val="VerbatimChar"/>
        </w:rPr>
        <w:t>3. Admin Login</w:t>
      </w:r>
      <w:r>
        <w:br/>
      </w:r>
      <w:r>
        <w:rPr>
          <w:rStyle w:val="VerbatimChar"/>
        </w:rPr>
        <w:t>4. Exit</w:t>
      </w:r>
      <w:r>
        <w:br/>
      </w:r>
      <w:r>
        <w:rPr>
          <w:rStyle w:val="VerbatimChar"/>
        </w:rPr>
        <w:t>Enter your choice (1-4): 3</w:t>
      </w:r>
      <w:r>
        <w:br/>
      </w:r>
      <w:r>
        <w:br/>
      </w:r>
      <w:r>
        <w:rPr>
          <w:rStyle w:val="VerbatimChar"/>
        </w:rPr>
        <w:t>=== ADMIN LOGIN ===</w:t>
      </w:r>
      <w:r>
        <w:br/>
      </w:r>
      <w:r>
        <w:rPr>
          <w:rStyle w:val="VerbatimChar"/>
        </w:rPr>
        <w:t>Username: theatre_admin1</w:t>
      </w:r>
      <w:r>
        <w:br/>
      </w:r>
      <w:r>
        <w:rPr>
          <w:rStyle w:val="VerbatimChar"/>
        </w:rPr>
        <w:t>Password: theatre123</w:t>
      </w:r>
      <w:r>
        <w:br/>
      </w:r>
      <w:r>
        <w:rPr>
          <w:rStyle w:val="VerbatimChar"/>
        </w:rPr>
        <w:t>Welcome, theatre_admin1! (theatre admin)</w:t>
      </w:r>
      <w:r>
        <w:br/>
      </w:r>
      <w:r>
        <w:br/>
      </w:r>
      <w:r>
        <w:rPr>
          <w:rStyle w:val="VerbatimChar"/>
        </w:rPr>
        <w:t>=== THEATRE ADMIN MENU ===</w:t>
      </w:r>
      <w:r>
        <w:br/>
      </w:r>
      <w:r>
        <w:rPr>
          <w:rStyle w:val="VerbatimChar"/>
        </w:rPr>
        <w:t>1. View Available Movies</w:t>
      </w:r>
      <w:r>
        <w:br/>
      </w:r>
      <w:r>
        <w:rPr>
          <w:rStyle w:val="VerbatimChar"/>
        </w:rPr>
        <w:t>2. Add Movie</w:t>
      </w:r>
      <w:r>
        <w:br/>
      </w:r>
      <w:r>
        <w:rPr>
          <w:rStyle w:val="VerbatimChar"/>
        </w:rPr>
        <w:t>3. View Theatre Bookings</w:t>
      </w:r>
      <w:r>
        <w:br/>
      </w:r>
      <w:r>
        <w:rPr>
          <w:rStyle w:val="VerbatimChar"/>
        </w:rPr>
        <w:t>4. Logout</w:t>
      </w:r>
      <w:r>
        <w:br/>
      </w:r>
      <w:r>
        <w:rPr>
          <w:rStyle w:val="VerbatimChar"/>
        </w:rPr>
        <w:t>Enter your choice (1-4): 2</w:t>
      </w:r>
      <w:r>
        <w:br/>
      </w:r>
      <w:r>
        <w:br/>
      </w:r>
      <w:r>
        <w:rPr>
          <w:rStyle w:val="VerbatimChar"/>
        </w:rPr>
        <w:t>=== ADD MOVIE ===</w:t>
      </w:r>
      <w:r>
        <w:br/>
      </w:r>
      <w:r>
        <w:rPr>
          <w:rStyle w:val="VerbatimChar"/>
        </w:rPr>
        <w:t>Movie Title: Lokah</w:t>
      </w:r>
      <w:r>
        <w:br/>
      </w:r>
      <w:r>
        <w:rPr>
          <w:rStyle w:val="VerbatimChar"/>
        </w:rPr>
        <w:t>Genre: Sci fi</w:t>
      </w:r>
      <w:r>
        <w:br/>
      </w:r>
      <w:r>
        <w:rPr>
          <w:rStyle w:val="VerbatimChar"/>
        </w:rPr>
        <w:t>Duration (minutes): 150</w:t>
      </w:r>
      <w:r>
        <w:br/>
      </w:r>
      <w:r>
        <w:rPr>
          <w:rStyle w:val="VerbatimChar"/>
        </w:rPr>
        <w:t>Showtime (HH:MM): 18:00</w:t>
      </w:r>
      <w:r>
        <w:br/>
      </w:r>
      <w:r>
        <w:rPr>
          <w:rStyle w:val="VerbatimChar"/>
        </w:rPr>
        <w:t>Available Seats: 50</w:t>
      </w:r>
      <w:r>
        <w:br/>
      </w:r>
      <w:r>
        <w:rPr>
          <w:rStyle w:val="VerbatimChar"/>
        </w:rPr>
        <w:t>Movie 'Lokah' added successfully (id: 3).</w:t>
      </w:r>
      <w:r>
        <w:br/>
      </w:r>
      <w:r>
        <w:rPr>
          <w:rStyle w:val="VerbatimChar"/>
        </w:rPr>
        <w:t>Showing added successfully (id: 3) for theatre 1.</w:t>
      </w:r>
    </w:p>
    <w:p w14:paraId="3C8B4991" w14:textId="77777777" w:rsidR="00E21667" w:rsidRDefault="00000000">
      <w:pPr>
        <w:pStyle w:val="Heading3"/>
      </w:pPr>
      <w:bookmarkStart w:id="15" w:name="booking-example"/>
      <w:bookmarkEnd w:id="14"/>
      <w:r>
        <w:lastRenderedPageBreak/>
        <w:t>Booking example</w:t>
      </w:r>
    </w:p>
    <w:p w14:paraId="46920A9B" w14:textId="77777777" w:rsidR="00E21667" w:rsidRDefault="00000000">
      <w:pPr>
        <w:pStyle w:val="SourceCode"/>
      </w:pPr>
      <w:r>
        <w:rPr>
          <w:rStyle w:val="VerbatimChar"/>
        </w:rPr>
        <w:t>Booking successful! Booking ID: 4</w:t>
      </w:r>
    </w:p>
    <w:p w14:paraId="6BADA85C" w14:textId="77777777" w:rsidR="00E21667" w:rsidRDefault="00000000">
      <w:r>
        <w:pict w14:anchorId="2795EF84">
          <v:rect id="_x0000_i1032" style="width:0;height:1.5pt" o:hralign="center" o:hrstd="t" o:hr="t"/>
        </w:pict>
      </w:r>
    </w:p>
    <w:p w14:paraId="0020B947" w14:textId="77777777" w:rsidR="00E21667" w:rsidRDefault="00000000">
      <w:pPr>
        <w:pStyle w:val="Heading2"/>
      </w:pPr>
      <w:bookmarkStart w:id="16" w:name="gui-streamlit"/>
      <w:bookmarkEnd w:id="13"/>
      <w:bookmarkEnd w:id="15"/>
      <w:r>
        <w:t>GUI (Streamlit)</w:t>
      </w:r>
    </w:p>
    <w:p w14:paraId="027082FB" w14:textId="77777777" w:rsidR="00E21667" w:rsidRDefault="00000000">
      <w:pPr>
        <w:pStyle w:val="FirstParagraph"/>
      </w:pPr>
      <w:r>
        <w:t>Run GUI:</w:t>
      </w:r>
    </w:p>
    <w:p w14:paraId="315D94C7" w14:textId="77777777" w:rsidR="00E21667" w:rsidRDefault="00000000">
      <w:pPr>
        <w:pStyle w:val="SourceCode"/>
      </w:pPr>
      <w:r>
        <w:rPr>
          <w:rStyle w:val="ExtensionTok"/>
        </w:rPr>
        <w:t>streamlit</w:t>
      </w:r>
      <w:r>
        <w:rPr>
          <w:rStyle w:val="NormalTok"/>
        </w:rPr>
        <w:t xml:space="preserve"> run gui.py</w:t>
      </w:r>
    </w:p>
    <w:p w14:paraId="6E2163FB" w14:textId="77777777" w:rsidR="00E21667" w:rsidRDefault="00000000">
      <w:pPr>
        <w:pStyle w:val="FirstParagraph"/>
      </w:pPr>
      <w:r>
        <w:t>Tabs:</w:t>
      </w:r>
    </w:p>
    <w:p w14:paraId="12057C00" w14:textId="77777777" w:rsidR="00E21667" w:rsidRDefault="00000000">
      <w:pPr>
        <w:pStyle w:val="Compact"/>
        <w:numPr>
          <w:ilvl w:val="0"/>
          <w:numId w:val="9"/>
        </w:numPr>
      </w:pPr>
      <w:r>
        <w:t>Login</w:t>
      </w:r>
    </w:p>
    <w:p w14:paraId="7772C5C4" w14:textId="77777777" w:rsidR="00E21667" w:rsidRDefault="00000000">
      <w:pPr>
        <w:pStyle w:val="Compact"/>
        <w:numPr>
          <w:ilvl w:val="0"/>
          <w:numId w:val="9"/>
        </w:numPr>
      </w:pPr>
      <w:r>
        <w:t>Register</w:t>
      </w:r>
    </w:p>
    <w:p w14:paraId="0919F222" w14:textId="77777777" w:rsidR="00E21667" w:rsidRDefault="00000000">
      <w:pPr>
        <w:pStyle w:val="Compact"/>
        <w:numPr>
          <w:ilvl w:val="0"/>
          <w:numId w:val="9"/>
        </w:numPr>
      </w:pPr>
      <w:r>
        <w:t>Movies (table of showings with details)</w:t>
      </w:r>
    </w:p>
    <w:p w14:paraId="436AB4A1" w14:textId="77777777" w:rsidR="00E21667" w:rsidRDefault="00000000">
      <w:pPr>
        <w:pStyle w:val="Compact"/>
        <w:numPr>
          <w:ilvl w:val="0"/>
          <w:numId w:val="9"/>
        </w:numPr>
      </w:pPr>
      <w:r>
        <w:t>Book Ticket</w:t>
      </w:r>
    </w:p>
    <w:p w14:paraId="6FA059C1" w14:textId="77777777" w:rsidR="00E21667" w:rsidRDefault="00000000">
      <w:pPr>
        <w:pStyle w:val="Compact"/>
        <w:numPr>
          <w:ilvl w:val="0"/>
          <w:numId w:val="9"/>
        </w:numPr>
      </w:pPr>
      <w:r>
        <w:t>My Bookings</w:t>
      </w:r>
    </w:p>
    <w:p w14:paraId="75A03613" w14:textId="77777777" w:rsidR="00E21667" w:rsidRDefault="00000000">
      <w:pPr>
        <w:pStyle w:val="Compact"/>
        <w:numPr>
          <w:ilvl w:val="0"/>
          <w:numId w:val="9"/>
        </w:numPr>
      </w:pPr>
      <w:r>
        <w:t>Admin: Movies</w:t>
      </w:r>
    </w:p>
    <w:p w14:paraId="1E476593" w14:textId="77777777" w:rsidR="00E21667" w:rsidRDefault="00000000">
      <w:pPr>
        <w:pStyle w:val="Compact"/>
        <w:numPr>
          <w:ilvl w:val="0"/>
          <w:numId w:val="9"/>
        </w:numPr>
      </w:pPr>
      <w:r>
        <w:t>Admin: Bookings</w:t>
      </w:r>
    </w:p>
    <w:p w14:paraId="341076D2" w14:textId="77777777" w:rsidR="00E21667" w:rsidRDefault="00000000">
      <w:r>
        <w:pict w14:anchorId="3E125420">
          <v:rect id="_x0000_i1033" style="width:0;height:1.5pt" o:hralign="center" o:hrstd="t" o:hr="t"/>
        </w:pict>
      </w:r>
    </w:p>
    <w:p w14:paraId="76AB1587" w14:textId="77777777" w:rsidR="00E21667" w:rsidRDefault="00000000">
      <w:pPr>
        <w:pStyle w:val="Heading2"/>
      </w:pPr>
      <w:bookmarkStart w:id="17" w:name="testing-and-validation"/>
      <w:bookmarkEnd w:id="16"/>
      <w:r>
        <w:t>Testing and validation</w:t>
      </w:r>
    </w:p>
    <w:p w14:paraId="1C65C193" w14:textId="77777777" w:rsidR="00E21667" w:rsidRDefault="00000000">
      <w:pPr>
        <w:pStyle w:val="Compact"/>
        <w:numPr>
          <w:ilvl w:val="0"/>
          <w:numId w:val="10"/>
        </w:numPr>
      </w:pPr>
      <w:r>
        <w:t xml:space="preserve">Unit tests for </w:t>
      </w:r>
      <w:r>
        <w:rPr>
          <w:rStyle w:val="VerbatimChar"/>
        </w:rPr>
        <w:t>handler.py</w:t>
      </w:r>
      <w:r>
        <w:t>.</w:t>
      </w:r>
    </w:p>
    <w:p w14:paraId="06BFDCAD" w14:textId="77777777" w:rsidR="00E21667" w:rsidRDefault="00000000">
      <w:pPr>
        <w:pStyle w:val="Compact"/>
        <w:numPr>
          <w:ilvl w:val="0"/>
          <w:numId w:val="10"/>
        </w:numPr>
      </w:pPr>
      <w:r>
        <w:t>Manual smoke tests: run CLI and GUI end-to-end.</w:t>
      </w:r>
    </w:p>
    <w:p w14:paraId="09819C23" w14:textId="77777777" w:rsidR="00E21667" w:rsidRDefault="00000000">
      <w:r>
        <w:pict w14:anchorId="603219CD">
          <v:rect id="_x0000_i1034" style="width:0;height:1.5pt" o:hralign="center" o:hrstd="t" o:hr="t"/>
        </w:pict>
      </w:r>
    </w:p>
    <w:p w14:paraId="4C4FA289" w14:textId="77777777" w:rsidR="00E21667" w:rsidRDefault="00000000">
      <w:pPr>
        <w:pStyle w:val="Heading2"/>
      </w:pPr>
      <w:bookmarkStart w:id="18" w:name="developer-notes-and-how-to-run-locally"/>
      <w:bookmarkEnd w:id="17"/>
      <w:r>
        <w:t>Developer notes and how to run locally</w:t>
      </w:r>
    </w:p>
    <w:p w14:paraId="261B47F9" w14:textId="77777777" w:rsidR="00E21667" w:rsidRDefault="00000000">
      <w:pPr>
        <w:pStyle w:val="FirstParagraph"/>
      </w:pPr>
      <w:r>
        <w:rPr>
          <w:b/>
          <w:bCs/>
        </w:rPr>
        <w:t>Prerequisites:</w:t>
      </w:r>
      <w:r>
        <w:t xml:space="preserve"> Python 3.8+</w:t>
      </w:r>
    </w:p>
    <w:p w14:paraId="7FA4EC00" w14:textId="77777777" w:rsidR="00E21667" w:rsidRDefault="00000000">
      <w:pPr>
        <w:pStyle w:val="BodyText"/>
      </w:pPr>
      <w:r>
        <w:t>Install dependencies:</w:t>
      </w:r>
    </w:p>
    <w:p w14:paraId="74FEC651" w14:textId="77777777" w:rsidR="00E21667" w:rsidRDefault="00000000">
      <w:pPr>
        <w:pStyle w:val="SourceCode"/>
      </w:pPr>
      <w:r>
        <w:rPr>
          <w:rStyle w:val="ExtensionTok"/>
        </w:rPr>
        <w:t>python</w:t>
      </w:r>
      <w:r>
        <w:rPr>
          <w:rStyle w:val="NormalTok"/>
        </w:rPr>
        <w:t xml:space="preserve"> </w:t>
      </w:r>
      <w:r>
        <w:rPr>
          <w:rStyle w:val="AttributeTok"/>
        </w:rPr>
        <w:t>-m</w:t>
      </w:r>
      <w:r>
        <w:rPr>
          <w:rStyle w:val="NormalTok"/>
        </w:rPr>
        <w:t xml:space="preserve"> venv .venv</w:t>
      </w:r>
      <w:r>
        <w:br/>
      </w:r>
      <w:r>
        <w:rPr>
          <w:rStyle w:val="BuiltInTok"/>
        </w:rPr>
        <w:t>.</w:t>
      </w:r>
      <w:r>
        <w:rPr>
          <w:rStyle w:val="NormalTok"/>
        </w:rPr>
        <w:t xml:space="preserve"> .venv/bin/activate</w:t>
      </w:r>
      <w:r>
        <w:br/>
      </w:r>
      <w:r>
        <w:rPr>
          <w:rStyle w:val="ExtensionTok"/>
        </w:rPr>
        <w:t>pip</w:t>
      </w:r>
      <w:r>
        <w:rPr>
          <w:rStyle w:val="NormalTok"/>
        </w:rPr>
        <w:t xml:space="preserve"> install </w:t>
      </w:r>
      <w:r>
        <w:rPr>
          <w:rStyle w:val="AttributeTok"/>
        </w:rPr>
        <w:t>-r</w:t>
      </w:r>
      <w:r>
        <w:rPr>
          <w:rStyle w:val="NormalTok"/>
        </w:rPr>
        <w:t xml:space="preserve"> requirements.txt</w:t>
      </w:r>
    </w:p>
    <w:p w14:paraId="6D0AF740" w14:textId="77777777" w:rsidR="00E21667" w:rsidRDefault="00000000">
      <w:pPr>
        <w:pStyle w:val="FirstParagraph"/>
      </w:pPr>
      <w:r>
        <w:t>Run CLI:</w:t>
      </w:r>
    </w:p>
    <w:p w14:paraId="58BC4CC2" w14:textId="77777777" w:rsidR="00E21667" w:rsidRDefault="00000000">
      <w:pPr>
        <w:pStyle w:val="SourceCode"/>
      </w:pPr>
      <w:r>
        <w:rPr>
          <w:rStyle w:val="ExtensionTok"/>
        </w:rPr>
        <w:t>python</w:t>
      </w:r>
      <w:r>
        <w:rPr>
          <w:rStyle w:val="NormalTok"/>
        </w:rPr>
        <w:t xml:space="preserve"> cli.py</w:t>
      </w:r>
    </w:p>
    <w:p w14:paraId="4AD987B7" w14:textId="77777777" w:rsidR="00E21667" w:rsidRDefault="00000000">
      <w:pPr>
        <w:pStyle w:val="FirstParagraph"/>
      </w:pPr>
      <w:r>
        <w:t>Run GUI:</w:t>
      </w:r>
    </w:p>
    <w:p w14:paraId="16385E23" w14:textId="77777777" w:rsidR="00E21667" w:rsidRDefault="00000000">
      <w:pPr>
        <w:pStyle w:val="SourceCode"/>
      </w:pPr>
      <w:r>
        <w:rPr>
          <w:rStyle w:val="ExtensionTok"/>
        </w:rPr>
        <w:t>streamlit</w:t>
      </w:r>
      <w:r>
        <w:rPr>
          <w:rStyle w:val="NormalTok"/>
        </w:rPr>
        <w:t xml:space="preserve"> run gui.py</w:t>
      </w:r>
    </w:p>
    <w:p w14:paraId="0B80125A" w14:textId="77777777" w:rsidR="00E21667" w:rsidRDefault="00000000">
      <w:r>
        <w:pict w14:anchorId="7D14C6EE">
          <v:rect id="_x0000_i1035" style="width:0;height:1.5pt" o:hralign="center" o:hrstd="t" o:hr="t"/>
        </w:pict>
      </w:r>
    </w:p>
    <w:p w14:paraId="4B4CAB8F" w14:textId="77777777" w:rsidR="00E21667" w:rsidRDefault="00000000">
      <w:pPr>
        <w:pStyle w:val="Heading2"/>
      </w:pPr>
      <w:bookmarkStart w:id="19" w:name="troubleshooting-common-errors"/>
      <w:bookmarkEnd w:id="18"/>
      <w:r>
        <w:lastRenderedPageBreak/>
        <w:t>Troubleshooting &amp; common errors</w:t>
      </w:r>
    </w:p>
    <w:p w14:paraId="575E74E0" w14:textId="77777777" w:rsidR="00E21667" w:rsidRDefault="00000000">
      <w:pPr>
        <w:pStyle w:val="Compact"/>
        <w:numPr>
          <w:ilvl w:val="0"/>
          <w:numId w:val="11"/>
        </w:numPr>
      </w:pPr>
      <w:r>
        <w:rPr>
          <w:b/>
          <w:bCs/>
        </w:rPr>
        <w:t>TypeError: add_movie() takes 3 positional arguments but 6 were given</w:t>
      </w:r>
      <w:r>
        <w:br/>
        <w:t xml:space="preserve">Fix: separate </w:t>
      </w:r>
      <w:r>
        <w:rPr>
          <w:rStyle w:val="VerbatimChar"/>
        </w:rPr>
        <w:t>add_movie()</w:t>
      </w:r>
      <w:r>
        <w:t xml:space="preserve"> and </w:t>
      </w:r>
      <w:r>
        <w:rPr>
          <w:rStyle w:val="VerbatimChar"/>
        </w:rPr>
        <w:t>add_showing()</w:t>
      </w:r>
      <w:r>
        <w:t xml:space="preserve"> calls.</w:t>
      </w:r>
    </w:p>
    <w:p w14:paraId="5DB68CBD" w14:textId="77777777" w:rsidR="00E21667" w:rsidRDefault="00000000">
      <w:pPr>
        <w:pStyle w:val="Compact"/>
        <w:numPr>
          <w:ilvl w:val="0"/>
          <w:numId w:val="11"/>
        </w:numPr>
      </w:pPr>
      <w:r>
        <w:rPr>
          <w:b/>
          <w:bCs/>
        </w:rPr>
        <w:t>Streamlit import errors</w:t>
      </w:r>
      <w:r>
        <w:br/>
        <w:t xml:space="preserve">Fix: </w:t>
      </w:r>
      <w:r>
        <w:rPr>
          <w:rStyle w:val="VerbatimChar"/>
        </w:rPr>
        <w:t>pip install streamlit</w:t>
      </w:r>
    </w:p>
    <w:p w14:paraId="3F4226EC" w14:textId="77777777" w:rsidR="00E21667" w:rsidRDefault="00000000">
      <w:pPr>
        <w:pStyle w:val="Compact"/>
        <w:numPr>
          <w:ilvl w:val="0"/>
          <w:numId w:val="11"/>
        </w:numPr>
      </w:pPr>
      <w:r>
        <w:rPr>
          <w:b/>
          <w:bCs/>
        </w:rPr>
        <w:t>Pandas import errors</w:t>
      </w:r>
      <w:r>
        <w:br/>
        <w:t xml:space="preserve">Fix: </w:t>
      </w:r>
      <w:r>
        <w:rPr>
          <w:rStyle w:val="VerbatimChar"/>
        </w:rPr>
        <w:t>pip install pandas</w:t>
      </w:r>
    </w:p>
    <w:p w14:paraId="67DBF3AA" w14:textId="77777777" w:rsidR="00E21667" w:rsidRDefault="00000000">
      <w:pPr>
        <w:pStyle w:val="Compact"/>
        <w:numPr>
          <w:ilvl w:val="0"/>
          <w:numId w:val="11"/>
        </w:numPr>
      </w:pPr>
      <w:r>
        <w:rPr>
          <w:b/>
          <w:bCs/>
        </w:rPr>
        <w:t>CSV header mismatches</w:t>
      </w:r>
      <w:r>
        <w:br/>
        <w:t xml:space="preserve">Fix: delete and recreate with </w:t>
      </w:r>
      <w:r>
        <w:rPr>
          <w:rStyle w:val="VerbatimChar"/>
        </w:rPr>
        <w:t>initialize_csv_files()</w:t>
      </w:r>
    </w:p>
    <w:p w14:paraId="7C1FA8FB" w14:textId="77777777" w:rsidR="00E21667" w:rsidRDefault="00000000">
      <w:r>
        <w:pict w14:anchorId="21208329">
          <v:rect id="_x0000_i1036" style="width:0;height:1.5pt" o:hralign="center" o:hrstd="t" o:hr="t"/>
        </w:pict>
      </w:r>
    </w:p>
    <w:p w14:paraId="65A2986C" w14:textId="77777777" w:rsidR="00E21667" w:rsidRDefault="00000000">
      <w:pPr>
        <w:pStyle w:val="Heading2"/>
      </w:pPr>
      <w:bookmarkStart w:id="20" w:name="roadmap-and-future-work"/>
      <w:bookmarkEnd w:id="19"/>
      <w:r>
        <w:t>Roadmap and future work</w:t>
      </w:r>
    </w:p>
    <w:p w14:paraId="29BE4F29" w14:textId="77777777" w:rsidR="00E21667" w:rsidRDefault="00000000">
      <w:pPr>
        <w:pStyle w:val="Compact"/>
        <w:numPr>
          <w:ilvl w:val="0"/>
          <w:numId w:val="12"/>
        </w:numPr>
      </w:pPr>
      <w:r>
        <w:t>Move from CSV to SQLite</w:t>
      </w:r>
    </w:p>
    <w:p w14:paraId="04EFAF44" w14:textId="77777777" w:rsidR="00E21667" w:rsidRDefault="00000000">
      <w:pPr>
        <w:pStyle w:val="Compact"/>
        <w:numPr>
          <w:ilvl w:val="0"/>
          <w:numId w:val="12"/>
        </w:numPr>
      </w:pPr>
      <w:r>
        <w:t>Use hashed passwords (bcrypt)</w:t>
      </w:r>
    </w:p>
    <w:p w14:paraId="7A236F3C" w14:textId="77777777" w:rsidR="00E21667" w:rsidRDefault="00000000">
      <w:pPr>
        <w:pStyle w:val="Compact"/>
        <w:numPr>
          <w:ilvl w:val="0"/>
          <w:numId w:val="12"/>
        </w:numPr>
      </w:pPr>
      <w:r>
        <w:t>Add unit tests and CI</w:t>
      </w:r>
    </w:p>
    <w:p w14:paraId="3C6F3F18" w14:textId="77777777" w:rsidR="00E21667" w:rsidRDefault="00000000">
      <w:pPr>
        <w:pStyle w:val="Compact"/>
        <w:numPr>
          <w:ilvl w:val="0"/>
          <w:numId w:val="12"/>
        </w:numPr>
      </w:pPr>
      <w:r>
        <w:t>Add seat maps per theatre</w:t>
      </w:r>
    </w:p>
    <w:p w14:paraId="12D43D95" w14:textId="77777777" w:rsidR="00E21667" w:rsidRDefault="00000000">
      <w:r>
        <w:pict w14:anchorId="7754888B">
          <v:rect id="_x0000_i1037" style="width:0;height:1.5pt" o:hralign="center" o:hrstd="t" o:hr="t"/>
        </w:pict>
      </w:r>
    </w:p>
    <w:p w14:paraId="734B4A01" w14:textId="77777777" w:rsidR="00E21667" w:rsidRDefault="00000000">
      <w:pPr>
        <w:pStyle w:val="Heading2"/>
      </w:pPr>
      <w:bookmarkStart w:id="21" w:name="appendix-sample-csv-contents"/>
      <w:bookmarkEnd w:id="20"/>
      <w:r>
        <w:t>Appendix: sample CSV contents</w:t>
      </w:r>
    </w:p>
    <w:p w14:paraId="2A62F024" w14:textId="77777777" w:rsidR="00E21667" w:rsidRDefault="00000000">
      <w:pPr>
        <w:pStyle w:val="Heading3"/>
      </w:pPr>
      <w:bookmarkStart w:id="22" w:name="movies.csv-1"/>
      <w:r>
        <w:t>movies.csv</w:t>
      </w:r>
    </w:p>
    <w:p w14:paraId="30A35E96" w14:textId="77777777" w:rsidR="00E21667" w:rsidRDefault="00000000">
      <w:pPr>
        <w:pStyle w:val="SourceCode"/>
      </w:pPr>
      <w:r>
        <w:rPr>
          <w:rStyle w:val="VerbatimChar"/>
        </w:rPr>
        <w:t>movie_id,title,genre,duration</w:t>
      </w:r>
      <w:r>
        <w:br/>
      </w:r>
      <w:r>
        <w:rPr>
          <w:rStyle w:val="VerbatimChar"/>
        </w:rPr>
        <w:t>1,Avatar: The Way of Water,Sci-Fi,192</w:t>
      </w:r>
      <w:r>
        <w:br/>
      </w:r>
      <w:r>
        <w:rPr>
          <w:rStyle w:val="VerbatimChar"/>
        </w:rPr>
        <w:t>2,The Grand Budapest Hotel,Comedy,99</w:t>
      </w:r>
      <w:r>
        <w:br/>
      </w:r>
      <w:r>
        <w:rPr>
          <w:rStyle w:val="VerbatimChar"/>
        </w:rPr>
        <w:t>3,Lokah,Sci-Fi,150</w:t>
      </w:r>
    </w:p>
    <w:p w14:paraId="06705B3D" w14:textId="77777777" w:rsidR="00E21667" w:rsidRDefault="00000000">
      <w:pPr>
        <w:pStyle w:val="Heading3"/>
      </w:pPr>
      <w:bookmarkStart w:id="23" w:name="showings.csv-1"/>
      <w:bookmarkEnd w:id="22"/>
      <w:r>
        <w:t>showings.csv</w:t>
      </w:r>
    </w:p>
    <w:p w14:paraId="1F68F639" w14:textId="77777777" w:rsidR="00E21667" w:rsidRDefault="00000000">
      <w:pPr>
        <w:pStyle w:val="SourceCode"/>
      </w:pPr>
      <w:r>
        <w:rPr>
          <w:rStyle w:val="VerbatimChar"/>
        </w:rPr>
        <w:t>showing_id,movie_id,theatre_id,showtime,available_seats</w:t>
      </w:r>
      <w:r>
        <w:br/>
      </w:r>
      <w:r>
        <w:rPr>
          <w:rStyle w:val="VerbatimChar"/>
        </w:rPr>
        <w:t>1,1,1,18:00,50</w:t>
      </w:r>
      <w:r>
        <w:br/>
      </w:r>
      <w:r>
        <w:rPr>
          <w:rStyle w:val="VerbatimChar"/>
        </w:rPr>
        <w:t>2,2,1,20:15,40</w:t>
      </w:r>
      <w:r>
        <w:br/>
      </w:r>
      <w:r>
        <w:rPr>
          <w:rStyle w:val="VerbatimChar"/>
        </w:rPr>
        <w:t>3,3,1,18:00,50</w:t>
      </w:r>
    </w:p>
    <w:p w14:paraId="18BAB1FD" w14:textId="77777777" w:rsidR="00E21667" w:rsidRDefault="00000000">
      <w:pPr>
        <w:pStyle w:val="Heading3"/>
      </w:pPr>
      <w:bookmarkStart w:id="24" w:name="bookings.csv-1"/>
      <w:bookmarkEnd w:id="23"/>
      <w:r>
        <w:t>bookings.csv</w:t>
      </w:r>
    </w:p>
    <w:p w14:paraId="4D4B031D" w14:textId="77777777" w:rsidR="00E21667" w:rsidRDefault="00000000">
      <w:pPr>
        <w:pStyle w:val="SourceCode"/>
      </w:pPr>
      <w:r>
        <w:rPr>
          <w:rStyle w:val="VerbatimChar"/>
        </w:rPr>
        <w:t>booking_id,user_id,showing_id,seats_booked,booking_date</w:t>
      </w:r>
      <w:r>
        <w:br/>
      </w:r>
      <w:r>
        <w:rPr>
          <w:rStyle w:val="VerbatimChar"/>
        </w:rPr>
        <w:t>1,1,1,2,2025-09-12T10:22:00</w:t>
      </w:r>
      <w:r>
        <w:br/>
      </w:r>
      <w:r>
        <w:rPr>
          <w:rStyle w:val="VerbatimChar"/>
        </w:rPr>
        <w:t>2,1,2,4,2025-09-12T10:25:00</w:t>
      </w:r>
    </w:p>
    <w:p w14:paraId="51C33EF5" w14:textId="77777777" w:rsidR="00E21667" w:rsidRDefault="00000000">
      <w:r>
        <w:pict w14:anchorId="010735BC">
          <v:rect id="_x0000_i1038" style="width:0;height:1.5pt" o:hralign="center" o:hrstd="t" o:hr="t"/>
        </w:pict>
      </w:r>
    </w:p>
    <w:p w14:paraId="4A532B86" w14:textId="77777777" w:rsidR="00E21667" w:rsidRDefault="00000000">
      <w:pPr>
        <w:pStyle w:val="Heading2"/>
      </w:pPr>
      <w:bookmarkStart w:id="25" w:name="contact-and-license"/>
      <w:bookmarkEnd w:id="21"/>
      <w:bookmarkEnd w:id="24"/>
      <w:r>
        <w:t>Contact and license</w:t>
      </w:r>
    </w:p>
    <w:p w14:paraId="73B98A72" w14:textId="77777777" w:rsidR="00E21667" w:rsidRDefault="00000000">
      <w:pPr>
        <w:pStyle w:val="FirstParagraph"/>
      </w:pPr>
      <w:r>
        <w:t>This project is licensed under the MIT License (see LICENSE file). For questions or contributions, open an issue or a PR on the project repository.</w:t>
      </w:r>
      <w:bookmarkEnd w:id="0"/>
      <w:bookmarkEnd w:id="25"/>
    </w:p>
    <w:sectPr w:rsidR="00E2166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F9C21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C4469D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E8A873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71490567">
    <w:abstractNumId w:val="0"/>
  </w:num>
  <w:num w:numId="2" w16cid:durableId="631137688">
    <w:abstractNumId w:val="1"/>
  </w:num>
  <w:num w:numId="3" w16cid:durableId="1486702103">
    <w:abstractNumId w:val="1"/>
  </w:num>
  <w:num w:numId="4" w16cid:durableId="663893023">
    <w:abstractNumId w:val="1"/>
  </w:num>
  <w:num w:numId="5" w16cid:durableId="1273854418">
    <w:abstractNumId w:val="1"/>
  </w:num>
  <w:num w:numId="6" w16cid:durableId="407654641">
    <w:abstractNumId w:val="1"/>
  </w:num>
  <w:num w:numId="7" w16cid:durableId="1509296442">
    <w:abstractNumId w:val="1"/>
  </w:num>
  <w:num w:numId="8" w16cid:durableId="1830903342">
    <w:abstractNumId w:val="1"/>
  </w:num>
  <w:num w:numId="9" w16cid:durableId="769858430">
    <w:abstractNumId w:val="1"/>
  </w:num>
  <w:num w:numId="10" w16cid:durableId="1323587346">
    <w:abstractNumId w:val="1"/>
  </w:num>
  <w:num w:numId="11" w16cid:durableId="310866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241999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21667"/>
    <w:rsid w:val="00646B86"/>
    <w:rsid w:val="00655880"/>
    <w:rsid w:val="00E216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C8113"/>
  <w15:docId w15:val="{4B3D6A12-DD74-417E-A500-E72A2806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87DD8-56CB-4C54-9011-4CB2367761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6</Pages>
  <Words>930</Words>
  <Characters>5306</Characters>
  <Application>Microsoft Office Word</Application>
  <DocSecurity>0</DocSecurity>
  <Lines>44</Lines>
  <Paragraphs>12</Paragraphs>
  <ScaleCrop>false</ScaleCrop>
  <Company/>
  <LinksUpToDate>false</LinksUpToDate>
  <CharactersWithSpaces>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inmayavaduthala57@outlook.com</cp:lastModifiedBy>
  <cp:revision>2</cp:revision>
  <dcterms:created xsi:type="dcterms:W3CDTF">2025-09-12T09:20:00Z</dcterms:created>
  <dcterms:modified xsi:type="dcterms:W3CDTF">2025-09-12T09:24:00Z</dcterms:modified>
</cp:coreProperties>
</file>